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AA73AC">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60A1123" w:rsidR="002039F5" w:rsidRDefault="002039F5" w:rsidP="007E1C5C">
      <w:r>
        <w:t xml:space="preserve">Various stages of the Graphics Pipeline </w:t>
      </w:r>
      <w:r w:rsidR="00B574AD">
        <w:t>are utilised for the implementation of these features,</w:t>
      </w:r>
      <w:r w:rsidR="00AD7C02">
        <w:t xml:space="preserve"> such as the Hull and Domain stages which are used for tessellation and modifying applying the heightmap transformations for rendering terrain. Terrain rendering uses multiple algorithms, one for generating a plane mesh where vertex positions are altered in the Domain shader, and another uses the marching cubes algorithm to allow for more versatile and interesting terrain featuring caves and overhangs.</w:t>
      </w:r>
    </w:p>
    <w:p w14:paraId="5B40536A" w14:textId="7367622E" w:rsidR="003E2D08" w:rsidRPr="00A12493" w:rsidRDefault="003E2D08" w:rsidP="007E1C5C">
      <w:r>
        <w:t>Skeletal animation is implemented using the MD5 file format. Models and animations are split into separate files which contain information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53A7A2D1"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416D16" w:rsidRPr="00416D16">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44B38E78"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416D16" w:rsidRPr="00416D16">
            <w:rPr>
              <w:color w:val="000000"/>
            </w:rPr>
            <w:t>(</w:t>
          </w:r>
          <w:proofErr w:type="spellStart"/>
          <w:r w:rsidR="00416D16" w:rsidRPr="00416D16">
            <w:rPr>
              <w:color w:val="000000"/>
            </w:rPr>
            <w:t>Furmaniak</w:t>
          </w:r>
          <w:proofErr w:type="spellEnd"/>
          <w:r w:rsidR="00416D16" w:rsidRPr="00416D16">
            <w:rPr>
              <w:color w:val="000000"/>
            </w:rPr>
            <w:t>,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72C880ED"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Hull and Domain), Stream </w:t>
      </w:r>
      <w:r w:rsidR="00C92F66">
        <w:t>O</w:t>
      </w:r>
      <w:r w:rsidR="00A00F48">
        <w:t xml:space="preserve">utput stage (after Geometry), Rasterizer </w:t>
      </w:r>
      <w:r w:rsidR="00C92F66">
        <w:t>s</w:t>
      </w:r>
      <w:r w:rsidR="00A00F48">
        <w:t>tage (before Pixel), and finally the Output-</w:t>
      </w:r>
      <w:r w:rsidR="00C92F66">
        <w:t>M</w:t>
      </w:r>
      <w:r w:rsidR="00A00F48">
        <w:t xml:space="preserve">erger stage. </w:t>
      </w:r>
      <w:r w:rsidR="00C92F66">
        <w:t xml:space="preserve">This application takes advantage of all stages except the Geometry Shader stage. The </w:t>
      </w:r>
      <w:r w:rsidR="001F7CFC">
        <w:t xml:space="preserve">programmable </w:t>
      </w:r>
      <w:r w:rsidR="00C92F66">
        <w:t>graphics pipeline in this application would be as follows:</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4DAA5A44" w:rsidR="00C92F66" w:rsidRDefault="00445436" w:rsidP="00C92F66">
            <w:r w:rsidRPr="00C92F66">
              <w:rPr>
                <w:noProof/>
              </w:rPr>
              <mc:AlternateContent>
                <mc:Choice Requires="wps">
                  <w:drawing>
                    <wp:anchor distT="45720" distB="45720" distL="114300" distR="114300" simplePos="0" relativeHeight="251665408" behindDoc="0" locked="0" layoutInCell="1" allowOverlap="1" wp14:anchorId="210EECDC" wp14:editId="1B55D13A">
                      <wp:simplePos x="0" y="0"/>
                      <wp:positionH relativeFrom="column">
                        <wp:posOffset>3151553</wp:posOffset>
                      </wp:positionH>
                      <wp:positionV relativeFrom="paragraph">
                        <wp:posOffset>527</wp:posOffset>
                      </wp:positionV>
                      <wp:extent cx="1129665" cy="594995"/>
                      <wp:effectExtent l="0" t="0" r="13335" b="146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48.15pt;margin-top:.05pt;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" fillcolor="#4d4d4d [3209]" strokecolor="white [3201]"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3360" behindDoc="0" locked="0" layoutInCell="1" allowOverlap="1" wp14:anchorId="3BD3B748" wp14:editId="035C3933">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7"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TOmTA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336CAD3E">
                      <wp:simplePos x="0" y="0"/>
                      <wp:positionH relativeFrom="column">
                        <wp:posOffset>4721524</wp:posOffset>
                      </wp:positionH>
                      <wp:positionV relativeFrom="paragraph">
                        <wp:posOffset>263</wp:posOffset>
                      </wp:positionV>
                      <wp:extent cx="1129665" cy="594995"/>
                      <wp:effectExtent l="0" t="0" r="13335" b="1460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8" style="position:absolute;margin-left:371.7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q0to9N0AAAAHAQAADwAAAAAAAAAAAAAAAACoBAAAZHJzL2Rvd25yZXYueG1sUEsFBgAAAAAE&#10;AAQA8wAAALIFAAAAAA==&#10;" fillcolor="#4d4d4d [3209]" strokecolor="white [3201]"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2CE9AFEA" w14:textId="77777777" w:rsidR="00C92F66" w:rsidRDefault="00C92F66" w:rsidP="00C92F66"/>
    <w:p w14:paraId="19588AD6" w14:textId="65F2DF1C" w:rsidR="00845FAE" w:rsidRDefault="0096463F" w:rsidP="0096463F">
      <w:pPr>
        <w:pStyle w:val="Heading2"/>
      </w:pPr>
      <w:r>
        <w:t>Features</w:t>
      </w:r>
    </w:p>
    <w:p w14:paraId="31661A67" w14:textId="7931244B" w:rsidR="0096463F" w:rsidRDefault="0096463F" w:rsidP="0096463F">
      <w:pPr>
        <w:pStyle w:val="Heading3"/>
      </w:pPr>
      <w:r>
        <w:t>Heightmap Generation</w:t>
      </w:r>
    </w:p>
    <w:p w14:paraId="4A97E829" w14:textId="62EECE25" w:rsidR="0096463F" w:rsidRDefault="0096463F" w:rsidP="0096463F">
      <w:pPr>
        <w:pStyle w:val="Heading4"/>
      </w:pPr>
      <w:r>
        <w:t xml:space="preserve">Loading </w:t>
      </w:r>
      <w:r w:rsidR="00A522D7">
        <w:t>F</w:t>
      </w:r>
      <w:r>
        <w:t>rom .RAW</w:t>
      </w:r>
      <w:r w:rsidR="00A522D7">
        <w:t xml:space="preserve"> File</w:t>
      </w:r>
    </w:p>
    <w:p w14:paraId="541FA47C" w14:textId="5CF6097B" w:rsidR="0096463F" w:rsidRDefault="0096463F" w:rsidP="0096463F"/>
    <w:p w14:paraId="3CF7E444" w14:textId="5FAA81B9" w:rsidR="00FB2C3F" w:rsidRDefault="00FB2C3F" w:rsidP="00FB2C3F">
      <w:pPr>
        <w:pStyle w:val="Heading4"/>
      </w:pPr>
      <w:r>
        <w:t xml:space="preserve">Diamond Square </w:t>
      </w:r>
    </w:p>
    <w:p w14:paraId="2B3F7358" w14:textId="77777777" w:rsidR="00FB2C3F" w:rsidRPr="00FB2C3F" w:rsidRDefault="00FB2C3F" w:rsidP="00FB2C3F"/>
    <w:p w14:paraId="5DB877BC" w14:textId="6221601A" w:rsidR="00FB2C3F" w:rsidRDefault="00FB2C3F" w:rsidP="00FB2C3F">
      <w:pPr>
        <w:pStyle w:val="Heading4"/>
      </w:pPr>
      <w:r>
        <w:t>Fault Line</w:t>
      </w:r>
    </w:p>
    <w:p w14:paraId="3570AA60" w14:textId="3E44F20D" w:rsidR="00FB2C3F" w:rsidRDefault="00FB2C3F" w:rsidP="00FB2C3F"/>
    <w:p w14:paraId="7606BA01" w14:textId="4BB6CAF8" w:rsidR="00FB2C3F" w:rsidRDefault="00FB2C3F" w:rsidP="00FB2C3F">
      <w:pPr>
        <w:pStyle w:val="Heading4"/>
      </w:pPr>
      <w:r>
        <w:lastRenderedPageBreak/>
        <w:t>Perlin Noise</w:t>
      </w:r>
    </w:p>
    <w:p w14:paraId="3E955B25" w14:textId="77777777" w:rsidR="008076E7" w:rsidRPr="008076E7" w:rsidRDefault="008076E7" w:rsidP="008076E7"/>
    <w:p w14:paraId="14DCEE9D" w14:textId="7258337C" w:rsidR="0096463F" w:rsidRDefault="0096463F" w:rsidP="0096463F">
      <w:pPr>
        <w:pStyle w:val="Heading3"/>
      </w:pPr>
      <w:r>
        <w:t>Terrain Rendering</w:t>
      </w:r>
    </w:p>
    <w:p w14:paraId="2E03CE28" w14:textId="1CD20183" w:rsidR="0096463F" w:rsidRDefault="0096463F" w:rsidP="0096463F">
      <w:pPr>
        <w:pStyle w:val="Heading4"/>
      </w:pPr>
      <w:r>
        <w:t>Plane Mesh</w:t>
      </w:r>
    </w:p>
    <w:p w14:paraId="3F90C8C5" w14:textId="307300AA" w:rsidR="0096463F" w:rsidRDefault="0096463F" w:rsidP="0096463F"/>
    <w:p w14:paraId="46ED3E18" w14:textId="0EF2BECA" w:rsidR="0096463F" w:rsidRDefault="0096463F" w:rsidP="0096463F">
      <w:pPr>
        <w:pStyle w:val="Heading4"/>
      </w:pPr>
      <w:r>
        <w:t>Marching Cubes</w:t>
      </w:r>
    </w:p>
    <w:p w14:paraId="118DFFD6" w14:textId="0F9C6DEA" w:rsidR="0096463F" w:rsidRDefault="0096463F" w:rsidP="0096463F"/>
    <w:p w14:paraId="7F31742F" w14:textId="2FE6D5DC" w:rsidR="0096463F" w:rsidRDefault="0096463F" w:rsidP="0096463F">
      <w:pPr>
        <w:pStyle w:val="Heading3"/>
      </w:pPr>
      <w:r>
        <w:t>Skeletal Animation</w:t>
      </w:r>
    </w:p>
    <w:p w14:paraId="45A73409" w14:textId="31AB33B4" w:rsidR="0096463F" w:rsidRDefault="0096463F" w:rsidP="0096463F">
      <w:pPr>
        <w:pStyle w:val="Heading4"/>
      </w:pPr>
      <w:r>
        <w:t>Mesh Loading</w:t>
      </w:r>
    </w:p>
    <w:p w14:paraId="0FEB4F38" w14:textId="514ACE1E" w:rsidR="0096463F" w:rsidRDefault="0096463F" w:rsidP="0096463F"/>
    <w:p w14:paraId="3DD22645" w14:textId="50EED4F9" w:rsidR="0096463F" w:rsidRDefault="0096463F" w:rsidP="0096463F">
      <w:pPr>
        <w:pStyle w:val="Heading4"/>
      </w:pPr>
      <w:r>
        <w:t>Mesh Animating</w:t>
      </w:r>
    </w:p>
    <w:p w14:paraId="756D3257" w14:textId="77777777" w:rsidR="0096463F" w:rsidRPr="0096463F" w:rsidRDefault="0096463F" w:rsidP="0096463F"/>
    <w:p w14:paraId="5BBDAAB9" w14:textId="109EF4A1" w:rsidR="0096463F" w:rsidRDefault="00000BB0" w:rsidP="00000BB0">
      <w:pPr>
        <w:pStyle w:val="Heading1"/>
      </w:pPr>
      <w:r>
        <w:t>Critical Evaluation</w:t>
      </w:r>
    </w:p>
    <w:p w14:paraId="3D1B8E25" w14:textId="6528EA1F" w:rsidR="00000BB0" w:rsidRDefault="00000BB0">
      <w:r>
        <w:br w:type="page"/>
      </w:r>
    </w:p>
    <w:p w14:paraId="6DAA8871" w14:textId="676D581F" w:rsidR="00000BB0" w:rsidRDefault="00000BB0" w:rsidP="00000BB0">
      <w:pPr>
        <w:pStyle w:val="Heading1"/>
      </w:pPr>
      <w:r>
        <w:lastRenderedPageBreak/>
        <w:t>Bibliography</w:t>
      </w:r>
    </w:p>
    <w:p w14:paraId="68DA827D" w14:textId="031E931F" w:rsidR="00C92F66" w:rsidRDefault="00C92F66">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05B113D2" w:rsidR="00C92F66" w:rsidRDefault="00C92F66" w:rsidP="00C92F66">
      <w:r>
        <w:t xml:space="preserve">Microsoft (2022). Available at: </w:t>
      </w:r>
      <w:hyperlink r:id="rId10" w:history="1">
        <w:r w:rsidRPr="001F41F2">
          <w:rPr>
            <w:rStyle w:val="Hyperlink"/>
          </w:rPr>
          <w:t>https://docs.microsoft.com/en-us/windows/win32/direct3d11/overviews-direct3d-11-graphics-pipeline</w:t>
        </w:r>
      </w:hyperlink>
      <w:r>
        <w:t xml:space="preserve"> </w:t>
      </w:r>
    </w:p>
    <w:p w14:paraId="75521635" w14:textId="77777777" w:rsidR="00C92F66" w:rsidRPr="00C92F66" w:rsidRDefault="00C92F66" w:rsidP="00C92F66"/>
    <w:sectPr w:rsidR="00C92F66" w:rsidRPr="00C92F66">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AFE91" w14:textId="77777777" w:rsidR="00AA73AC" w:rsidRDefault="00AA73AC">
      <w:pPr>
        <w:spacing w:line="240" w:lineRule="auto"/>
      </w:pPr>
      <w:r>
        <w:separator/>
      </w:r>
    </w:p>
    <w:p w14:paraId="1884DA38" w14:textId="77777777" w:rsidR="00AA73AC" w:rsidRDefault="00AA73AC"/>
  </w:endnote>
  <w:endnote w:type="continuationSeparator" w:id="0">
    <w:p w14:paraId="0ED9EAF5" w14:textId="77777777" w:rsidR="00AA73AC" w:rsidRDefault="00AA73AC">
      <w:pPr>
        <w:spacing w:line="240" w:lineRule="auto"/>
      </w:pPr>
      <w:r>
        <w:continuationSeparator/>
      </w:r>
    </w:p>
    <w:p w14:paraId="59175F5E" w14:textId="77777777" w:rsidR="00AA73AC" w:rsidRDefault="00AA73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050EE" w14:textId="77777777" w:rsidR="00AA73AC" w:rsidRDefault="00AA73AC">
      <w:pPr>
        <w:spacing w:line="240" w:lineRule="auto"/>
      </w:pPr>
      <w:r>
        <w:separator/>
      </w:r>
    </w:p>
    <w:p w14:paraId="435D9A4B" w14:textId="77777777" w:rsidR="00AA73AC" w:rsidRDefault="00AA73AC"/>
  </w:footnote>
  <w:footnote w:type="continuationSeparator" w:id="0">
    <w:p w14:paraId="6D3EED95" w14:textId="77777777" w:rsidR="00AA73AC" w:rsidRDefault="00AA73AC">
      <w:pPr>
        <w:spacing w:line="240" w:lineRule="auto"/>
      </w:pPr>
      <w:r>
        <w:continuationSeparator/>
      </w:r>
    </w:p>
    <w:p w14:paraId="222D5967" w14:textId="77777777" w:rsidR="00AA73AC" w:rsidRDefault="00AA73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AA73AC">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AA73AC">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qgUA4UKFtywAAAA="/>
  </w:docVars>
  <w:rsids>
    <w:rsidRoot w:val="002A6BB7"/>
    <w:rsid w:val="00000BB0"/>
    <w:rsid w:val="000D3F41"/>
    <w:rsid w:val="001F7CFC"/>
    <w:rsid w:val="002039F5"/>
    <w:rsid w:val="002A6BB7"/>
    <w:rsid w:val="00355DCA"/>
    <w:rsid w:val="00395E79"/>
    <w:rsid w:val="003E2D08"/>
    <w:rsid w:val="00416D16"/>
    <w:rsid w:val="00445436"/>
    <w:rsid w:val="00511B87"/>
    <w:rsid w:val="00551A02"/>
    <w:rsid w:val="005534FA"/>
    <w:rsid w:val="00567657"/>
    <w:rsid w:val="005D3A03"/>
    <w:rsid w:val="005F1FCE"/>
    <w:rsid w:val="00610366"/>
    <w:rsid w:val="006F2060"/>
    <w:rsid w:val="007E1C5C"/>
    <w:rsid w:val="008002C0"/>
    <w:rsid w:val="008076E7"/>
    <w:rsid w:val="00845FAE"/>
    <w:rsid w:val="008C5323"/>
    <w:rsid w:val="0096463F"/>
    <w:rsid w:val="009A6A3B"/>
    <w:rsid w:val="00A00F48"/>
    <w:rsid w:val="00A12493"/>
    <w:rsid w:val="00A522D7"/>
    <w:rsid w:val="00AA73AC"/>
    <w:rsid w:val="00AD7C02"/>
    <w:rsid w:val="00AF5D00"/>
    <w:rsid w:val="00B574AD"/>
    <w:rsid w:val="00B823AA"/>
    <w:rsid w:val="00BA45DB"/>
    <w:rsid w:val="00BF4184"/>
    <w:rsid w:val="00C0601E"/>
    <w:rsid w:val="00C31D30"/>
    <w:rsid w:val="00C92F66"/>
    <w:rsid w:val="00CD6E39"/>
    <w:rsid w:val="00CF6E91"/>
    <w:rsid w:val="00D112AC"/>
    <w:rsid w:val="00D85B68"/>
    <w:rsid w:val="00E11E66"/>
    <w:rsid w:val="00E6004D"/>
    <w:rsid w:val="00E81978"/>
    <w:rsid w:val="00F379B7"/>
    <w:rsid w:val="00F45293"/>
    <w:rsid w:val="00F525FA"/>
    <w:rsid w:val="00FB2C3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docs.microsoft.com/en-us/windows/win32/direct3d11/overviews-direct3d-11-graphics-pipeline"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E37D6"/>
    <w:rsid w:val="00415B77"/>
    <w:rsid w:val="00B85EAB"/>
    <w:rsid w:val="00CB3D55"/>
    <w:rsid w:val="00F24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B85EAB"/>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692</TotalTime>
  <Pages>6</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7</cp:revision>
  <dcterms:created xsi:type="dcterms:W3CDTF">2022-04-26T19:34:00Z</dcterms:created>
  <dcterms:modified xsi:type="dcterms:W3CDTF">2022-04-30T22:17:00Z</dcterms:modified>
</cp:coreProperties>
</file>